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538C" w:rsidRDefault="00402186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SFC Meeting</w:t>
      </w:r>
      <w:r w:rsidR="007D747F">
        <w:rPr>
          <w:rFonts w:ascii="Times New Roman" w:hAnsi="Times New Roman" w:cs="Times New Roman"/>
          <w:b/>
          <w:sz w:val="24"/>
          <w:szCs w:val="24"/>
          <w:u w:val="single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9/20/</w:t>
      </w:r>
      <w:proofErr w:type="gramStart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2018 </w:t>
      </w:r>
      <w:r w:rsidR="007D747F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2:30pm</w:t>
      </w:r>
      <w:proofErr w:type="gramEnd"/>
    </w:p>
    <w:p w:rsidR="00402186" w:rsidRDefault="004021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e</w:t>
      </w:r>
      <w:r w:rsidR="003431A7">
        <w:rPr>
          <w:rFonts w:ascii="Times New Roman" w:hAnsi="Times New Roman" w:cs="Times New Roman"/>
          <w:sz w:val="24"/>
          <w:szCs w:val="24"/>
        </w:rPr>
        <w:t xml:space="preserve"> (temp</w:t>
      </w:r>
      <w:r w:rsidR="004A2C1E">
        <w:rPr>
          <w:rFonts w:ascii="Times New Roman" w:hAnsi="Times New Roman" w:cs="Times New Roman"/>
          <w:sz w:val="24"/>
          <w:szCs w:val="24"/>
        </w:rPr>
        <w:t xml:space="preserve"> meeting minute taker. non-</w:t>
      </w:r>
      <w:r w:rsidR="00F45361">
        <w:rPr>
          <w:rFonts w:ascii="Times New Roman" w:hAnsi="Times New Roman" w:cs="Times New Roman"/>
          <w:sz w:val="24"/>
          <w:szCs w:val="24"/>
        </w:rPr>
        <w:t>voting position</w:t>
      </w:r>
      <w:r w:rsidR="003431A7">
        <w:rPr>
          <w:rFonts w:ascii="Times New Roman" w:hAnsi="Times New Roman" w:cs="Times New Roman"/>
          <w:sz w:val="24"/>
          <w:szCs w:val="24"/>
        </w:rPr>
        <w:t>)</w:t>
      </w:r>
    </w:p>
    <w:p w:rsidR="00402186" w:rsidRDefault="004021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ylor </w:t>
      </w:r>
    </w:p>
    <w:p w:rsidR="00402186" w:rsidRDefault="004021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aleed </w:t>
      </w:r>
    </w:p>
    <w:p w:rsidR="00402186" w:rsidRDefault="004021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en </w:t>
      </w:r>
    </w:p>
    <w:p w:rsidR="00402186" w:rsidRDefault="004021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ristin </w:t>
      </w:r>
      <w:r w:rsidR="003B5D1D">
        <w:rPr>
          <w:rFonts w:ascii="Times New Roman" w:hAnsi="Times New Roman" w:cs="Times New Roman"/>
          <w:sz w:val="24"/>
          <w:szCs w:val="24"/>
        </w:rPr>
        <w:t>(advisor)</w:t>
      </w:r>
      <w:bookmarkStart w:id="0" w:name="_GoBack"/>
      <w:bookmarkEnd w:id="0"/>
    </w:p>
    <w:p w:rsidR="00402186" w:rsidRDefault="00402186">
      <w:pPr>
        <w:rPr>
          <w:rFonts w:ascii="Times New Roman" w:hAnsi="Times New Roman" w:cs="Times New Roman"/>
          <w:sz w:val="24"/>
          <w:szCs w:val="24"/>
        </w:rPr>
      </w:pPr>
    </w:p>
    <w:p w:rsidR="00402186" w:rsidRDefault="004021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:30 – confirm official Fall Term meeting time for SFC board members. </w:t>
      </w:r>
      <w:r w:rsidR="003431A7" w:rsidRPr="003431A7">
        <w:rPr>
          <w:rFonts w:ascii="Times New Roman" w:hAnsi="Times New Roman" w:cs="Times New Roman"/>
          <w:b/>
          <w:sz w:val="24"/>
          <w:szCs w:val="24"/>
        </w:rPr>
        <w:t xml:space="preserve">1:30pm-3:30pm. Thursdays. </w:t>
      </w:r>
      <w:r w:rsidR="003431A7">
        <w:rPr>
          <w:rFonts w:ascii="Times New Roman" w:hAnsi="Times New Roman" w:cs="Times New Roman"/>
          <w:sz w:val="24"/>
          <w:szCs w:val="24"/>
        </w:rPr>
        <w:t xml:space="preserve">(Until new hires) </w:t>
      </w:r>
    </w:p>
    <w:p w:rsidR="003431A7" w:rsidRDefault="003431A7">
      <w:pPr>
        <w:rPr>
          <w:rFonts w:ascii="Times New Roman" w:hAnsi="Times New Roman" w:cs="Times New Roman"/>
          <w:sz w:val="24"/>
          <w:szCs w:val="24"/>
        </w:rPr>
      </w:pPr>
    </w:p>
    <w:p w:rsidR="003431A7" w:rsidRDefault="003431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:35 – Still working on recovering the SFC Folder that has been deleted from the server. </w:t>
      </w:r>
    </w:p>
    <w:p w:rsidR="003431A7" w:rsidRDefault="003431A7">
      <w:pPr>
        <w:rPr>
          <w:rFonts w:ascii="Times New Roman" w:hAnsi="Times New Roman" w:cs="Times New Roman"/>
          <w:sz w:val="24"/>
          <w:szCs w:val="24"/>
        </w:rPr>
      </w:pPr>
    </w:p>
    <w:p w:rsidR="003431A7" w:rsidRDefault="003431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:40 – </w:t>
      </w:r>
      <w:r w:rsidR="004B6C01">
        <w:rPr>
          <w:rFonts w:ascii="Times New Roman" w:hAnsi="Times New Roman" w:cs="Times New Roman"/>
          <w:sz w:val="24"/>
          <w:szCs w:val="24"/>
        </w:rPr>
        <w:t xml:space="preserve">Ensure that all “missing pieces” are filled when it comes to clubs/organizations purchasing for their events. All clubs use the same LCB. Needs to halt or re-confirm transactions if the dollar amount is considered too high. Require clubs to keep a documented spreadsheet of their allocated funds and spending that SFC can also have access to. </w:t>
      </w:r>
    </w:p>
    <w:p w:rsidR="004B6C01" w:rsidRDefault="004B6C01">
      <w:pPr>
        <w:rPr>
          <w:rFonts w:ascii="Times New Roman" w:hAnsi="Times New Roman" w:cs="Times New Roman"/>
          <w:sz w:val="24"/>
          <w:szCs w:val="24"/>
        </w:rPr>
      </w:pPr>
    </w:p>
    <w:p w:rsidR="002F19F9" w:rsidRDefault="004B6C0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:45 – Hiring. Many SFC applications have been handed out. One has been received back to Taylor. Secretary, Professional development coordinator, and Vice Chair are the vacant positions. </w:t>
      </w:r>
      <w:r w:rsidR="00F45361">
        <w:rPr>
          <w:rFonts w:ascii="Times New Roman" w:hAnsi="Times New Roman" w:cs="Times New Roman"/>
          <w:sz w:val="24"/>
          <w:szCs w:val="24"/>
        </w:rPr>
        <w:t xml:space="preserve">Vice Chair did not have many responsibilities last academic </w:t>
      </w:r>
      <w:proofErr w:type="gramStart"/>
      <w:r w:rsidR="00F45361">
        <w:rPr>
          <w:rFonts w:ascii="Times New Roman" w:hAnsi="Times New Roman" w:cs="Times New Roman"/>
          <w:sz w:val="24"/>
          <w:szCs w:val="24"/>
        </w:rPr>
        <w:t>year.</w:t>
      </w:r>
      <w:proofErr w:type="gramEnd"/>
      <w:r w:rsidR="00F45361">
        <w:rPr>
          <w:rFonts w:ascii="Times New Roman" w:hAnsi="Times New Roman" w:cs="Times New Roman"/>
          <w:sz w:val="24"/>
          <w:szCs w:val="24"/>
        </w:rPr>
        <w:t xml:space="preserve"> Consider having a position for informing clubs on how to interact with SFC. </w:t>
      </w:r>
      <w:r w:rsidR="002F19F9">
        <w:rPr>
          <w:rFonts w:ascii="Times New Roman" w:hAnsi="Times New Roman" w:cs="Times New Roman"/>
          <w:sz w:val="24"/>
          <w:szCs w:val="24"/>
        </w:rPr>
        <w:t xml:space="preserve">Hiring next week for SFC. </w:t>
      </w:r>
      <w:r w:rsidR="002F19F9" w:rsidRPr="002F19F9">
        <w:rPr>
          <w:rFonts w:ascii="Times New Roman" w:hAnsi="Times New Roman" w:cs="Times New Roman"/>
          <w:b/>
          <w:sz w:val="24"/>
          <w:szCs w:val="24"/>
        </w:rPr>
        <w:t>Friday, 9/28/2018</w:t>
      </w:r>
      <w:r w:rsidR="00CD0AD7">
        <w:rPr>
          <w:rFonts w:ascii="Times New Roman" w:hAnsi="Times New Roman" w:cs="Times New Roman"/>
          <w:b/>
          <w:sz w:val="24"/>
          <w:szCs w:val="24"/>
        </w:rPr>
        <w:t xml:space="preserve">   9:00am-12pm</w:t>
      </w:r>
    </w:p>
    <w:p w:rsidR="002F19F9" w:rsidRDefault="002F19F9">
      <w:pPr>
        <w:rPr>
          <w:rFonts w:ascii="Times New Roman" w:hAnsi="Times New Roman" w:cs="Times New Roman"/>
          <w:sz w:val="24"/>
          <w:szCs w:val="24"/>
        </w:rPr>
      </w:pPr>
    </w:p>
    <w:p w:rsidR="002F19F9" w:rsidRDefault="006A3E3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:55</w:t>
      </w:r>
      <w:r w:rsidR="002F19F9">
        <w:rPr>
          <w:rFonts w:ascii="Times New Roman" w:hAnsi="Times New Roman" w:cs="Times New Roman"/>
          <w:sz w:val="24"/>
          <w:szCs w:val="24"/>
        </w:rPr>
        <w:t xml:space="preserve"> – Consider increasing budget hearing time to provide members with more time to respond and inform all of the clubs/organizations. </w:t>
      </w:r>
    </w:p>
    <w:p w:rsidR="006A3E39" w:rsidRDefault="006A3E39">
      <w:pPr>
        <w:rPr>
          <w:rFonts w:ascii="Times New Roman" w:hAnsi="Times New Roman" w:cs="Times New Roman"/>
          <w:sz w:val="24"/>
          <w:szCs w:val="24"/>
        </w:rPr>
      </w:pPr>
    </w:p>
    <w:p w:rsidR="00B77C02" w:rsidRDefault="006A3E3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:00 – Discuss MOU for Student Success Center. Plan is to amend the MOU and begin construction on laying the foundation/ground work. Taylor and Kelly Sparks will be working on amendin</w:t>
      </w:r>
      <w:r w:rsidR="00B77C02">
        <w:rPr>
          <w:rFonts w:ascii="Times New Roman" w:hAnsi="Times New Roman" w:cs="Times New Roman"/>
          <w:sz w:val="24"/>
          <w:szCs w:val="24"/>
        </w:rPr>
        <w:t>g MOU (with Kristen as needed).</w:t>
      </w:r>
    </w:p>
    <w:p w:rsidR="00B77C02" w:rsidRDefault="00B77C02">
      <w:pPr>
        <w:rPr>
          <w:rFonts w:ascii="Times New Roman" w:hAnsi="Times New Roman" w:cs="Times New Roman"/>
          <w:sz w:val="24"/>
          <w:szCs w:val="24"/>
        </w:rPr>
      </w:pPr>
    </w:p>
    <w:p w:rsidR="00975B0E" w:rsidRDefault="00B77C0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:05 – Budget Concerns. Club Start-Up is a concern: $8,000 has been funded. Considering increasing the Club Start-Up fund.</w:t>
      </w:r>
      <w:r w:rsidR="00940479">
        <w:rPr>
          <w:rFonts w:ascii="Times New Roman" w:hAnsi="Times New Roman" w:cs="Times New Roman"/>
          <w:sz w:val="24"/>
          <w:szCs w:val="24"/>
        </w:rPr>
        <w:t xml:space="preserve"> Request more information on the Reserve Budget and ask if it </w:t>
      </w:r>
      <w:r w:rsidR="00940479">
        <w:rPr>
          <w:rFonts w:ascii="Times New Roman" w:hAnsi="Times New Roman" w:cs="Times New Roman"/>
          <w:sz w:val="24"/>
          <w:szCs w:val="24"/>
        </w:rPr>
        <w:lastRenderedPageBreak/>
        <w:t xml:space="preserve">can be utilized at all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75B0E">
        <w:rPr>
          <w:rFonts w:ascii="Times New Roman" w:hAnsi="Times New Roman" w:cs="Times New Roman"/>
          <w:sz w:val="24"/>
          <w:szCs w:val="24"/>
        </w:rPr>
        <w:t>May have to eventually shift some money from Unallocated Funds towards increasing some of the other funds.</w:t>
      </w:r>
      <w:r w:rsidR="00EA72E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75B0E" w:rsidRDefault="00975B0E">
      <w:pPr>
        <w:rPr>
          <w:rFonts w:ascii="Times New Roman" w:hAnsi="Times New Roman" w:cs="Times New Roman"/>
          <w:sz w:val="24"/>
          <w:szCs w:val="24"/>
        </w:rPr>
      </w:pPr>
    </w:p>
    <w:p w:rsidR="00B77C02" w:rsidRDefault="00EA72E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:20 – Encourage clubs to do community/service projects as a method of potentially earning more money. Can enc</w:t>
      </w:r>
      <w:r w:rsidR="000C3944">
        <w:rPr>
          <w:rFonts w:ascii="Times New Roman" w:hAnsi="Times New Roman" w:cs="Times New Roman"/>
          <w:sz w:val="24"/>
          <w:szCs w:val="24"/>
        </w:rPr>
        <w:t xml:space="preserve">ourage clubs to be more active. </w:t>
      </w:r>
    </w:p>
    <w:p w:rsidR="00DF5347" w:rsidRDefault="000C394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  <w:t xml:space="preserve">Set aside an amount for </w:t>
      </w:r>
      <w:r w:rsidR="007D747F">
        <w:rPr>
          <w:rFonts w:ascii="Times New Roman" w:hAnsi="Times New Roman" w:cs="Times New Roman"/>
          <w:sz w:val="24"/>
          <w:szCs w:val="24"/>
        </w:rPr>
        <w:t>start-up clubs. Conside</w:t>
      </w:r>
      <w:r w:rsidR="00BB462D">
        <w:rPr>
          <w:rFonts w:ascii="Times New Roman" w:hAnsi="Times New Roman" w:cs="Times New Roman"/>
          <w:sz w:val="24"/>
          <w:szCs w:val="24"/>
        </w:rPr>
        <w:t>r giving $500 as starting fund.</w:t>
      </w:r>
    </w:p>
    <w:p w:rsidR="00DF5347" w:rsidRDefault="00DF5347">
      <w:pPr>
        <w:rPr>
          <w:rFonts w:ascii="Times New Roman" w:hAnsi="Times New Roman" w:cs="Times New Roman"/>
          <w:sz w:val="24"/>
          <w:szCs w:val="24"/>
        </w:rPr>
      </w:pPr>
    </w:p>
    <w:p w:rsidR="00DF5347" w:rsidRDefault="00DF53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:25 – move to an Excel sheet system of which all clubs use the same format. </w:t>
      </w:r>
    </w:p>
    <w:p w:rsidR="00DF5347" w:rsidRDefault="00DF5347">
      <w:pPr>
        <w:rPr>
          <w:rFonts w:ascii="Times New Roman" w:hAnsi="Times New Roman" w:cs="Times New Roman"/>
          <w:sz w:val="24"/>
          <w:szCs w:val="24"/>
        </w:rPr>
      </w:pPr>
    </w:p>
    <w:p w:rsidR="00DF5347" w:rsidRDefault="00CD0A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:37 – Vote to end meeting. Motion passes 3-0-0.</w:t>
      </w:r>
    </w:p>
    <w:p w:rsidR="00DF5347" w:rsidRDefault="00DF5347">
      <w:pPr>
        <w:rPr>
          <w:rFonts w:ascii="Times New Roman" w:hAnsi="Times New Roman" w:cs="Times New Roman"/>
          <w:sz w:val="24"/>
          <w:szCs w:val="24"/>
        </w:rPr>
      </w:pPr>
    </w:p>
    <w:p w:rsidR="007D747F" w:rsidRDefault="007D747F">
      <w:pPr>
        <w:rPr>
          <w:rFonts w:ascii="Times New Roman" w:hAnsi="Times New Roman" w:cs="Times New Roman"/>
          <w:sz w:val="24"/>
          <w:szCs w:val="24"/>
        </w:rPr>
      </w:pPr>
    </w:p>
    <w:p w:rsidR="002F19F9" w:rsidRDefault="002F19F9">
      <w:pPr>
        <w:rPr>
          <w:rFonts w:ascii="Times New Roman" w:hAnsi="Times New Roman" w:cs="Times New Roman"/>
          <w:sz w:val="24"/>
          <w:szCs w:val="24"/>
        </w:rPr>
      </w:pPr>
    </w:p>
    <w:p w:rsidR="006A3E39" w:rsidRPr="002F19F9" w:rsidRDefault="006A3E39">
      <w:pPr>
        <w:rPr>
          <w:rFonts w:ascii="Times New Roman" w:hAnsi="Times New Roman" w:cs="Times New Roman"/>
          <w:sz w:val="24"/>
          <w:szCs w:val="24"/>
        </w:rPr>
      </w:pPr>
    </w:p>
    <w:p w:rsidR="002F19F9" w:rsidRPr="002F19F9" w:rsidRDefault="002F19F9">
      <w:pPr>
        <w:rPr>
          <w:rFonts w:ascii="Times New Roman" w:hAnsi="Times New Roman" w:cs="Times New Roman"/>
          <w:b/>
          <w:sz w:val="24"/>
          <w:szCs w:val="24"/>
        </w:rPr>
      </w:pPr>
    </w:p>
    <w:sectPr w:rsidR="002F19F9" w:rsidRPr="002F19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NTIzNTU2sTAxNjRR0lEKTi0uzszPAykwrAUAhRQ+qSwAAAA="/>
  </w:docVars>
  <w:rsids>
    <w:rsidRoot w:val="00402186"/>
    <w:rsid w:val="000C3944"/>
    <w:rsid w:val="002F19F9"/>
    <w:rsid w:val="003431A7"/>
    <w:rsid w:val="003B5D1D"/>
    <w:rsid w:val="00402186"/>
    <w:rsid w:val="004A2C1E"/>
    <w:rsid w:val="004B6C01"/>
    <w:rsid w:val="006A3E39"/>
    <w:rsid w:val="007D747F"/>
    <w:rsid w:val="00940479"/>
    <w:rsid w:val="00975B0E"/>
    <w:rsid w:val="00B77C02"/>
    <w:rsid w:val="00BB462D"/>
    <w:rsid w:val="00CD0AD7"/>
    <w:rsid w:val="00D1538C"/>
    <w:rsid w:val="00DF5347"/>
    <w:rsid w:val="00EA72EC"/>
    <w:rsid w:val="00F45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9FD5410-6A9C-4172-B84D-905308C3E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313</Words>
  <Characters>178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</dc:creator>
  <cp:keywords/>
  <dc:description/>
  <cp:lastModifiedBy>Sharon</cp:lastModifiedBy>
  <cp:revision>11</cp:revision>
  <dcterms:created xsi:type="dcterms:W3CDTF">2018-09-20T21:30:00Z</dcterms:created>
  <dcterms:modified xsi:type="dcterms:W3CDTF">2018-09-20T22:38:00Z</dcterms:modified>
</cp:coreProperties>
</file>